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74cd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1fa6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7532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6f295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776fa3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923cbf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a7bb99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de075a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4T08:05:59Z</dcterms:created>
  <dcterms:modified xsi:type="dcterms:W3CDTF">2021-10-24T08:05:59Z</dcterms:modified>
</cp:coreProperties>
</file>